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ian position at [Company Name] in the Netherlands Amsterdam. As a highly skilled and certified electrician with over [X years] of experience, I am eager to contribute my expertise to a dynamic organization that values quality, innovation, and safety in electrical services. The opportunity to work within the vibrant and ever-evolving infrastructure of Amsterdam aligns perfectly with my career goals and passion for electrical systems. I am confident that my technical knowledge, hands-on experience, and commitment to excellence make me an ideal candidate for this role.</w:t>
      </w:r>
    </w:p>
    <w:p>
      <w:pPr>
        <w:pStyle w:val="BodyText"/>
      </w:pPr>
      <w:r>
        <w:t xml:space="preserve">Having worked in both residential and commercial settings, I have developed a comprehensive understanding of electrical systems tailored to the unique demands of the Netherlands. My background includes installations, maintenance, and repairs across a wide range of projects, from modern smart homes to large-scale industrial facilities. In Amsterdam’s bustling urban environment, where historical buildings coexist with cutting-edge infrastructure, I have honed my ability to adapt to diverse challenges while adhering to strict safety standards and local regulations. This experience has equipped me to deliver reliable solutions that meet the specific needs of clients in the Netherlands Amsterdam.</w:t>
      </w:r>
    </w:p>
    <w:p>
      <w:pPr>
        <w:pStyle w:val="BodyText"/>
      </w:pPr>
      <w:r>
        <w:t xml:space="preserve">One of my core strengths is my deep knowledge of Dutch electrical codes and certifications, including the CTE (Central Inspection of Electrical Installations) requirements. I am fully certified with [Insert Relevant Certifications, e.g., B- or C-certificates], which are essential for working in the Netherlands. This ensures that every project I undertake complies with national regulations and prioritizes safety. In Amsterdam, where energy efficiency and sustainability are top priorities, I have also gained expertise in renewable energy systems such as solar panel installations and smart home technologies. These skills allow me to contribute to the city’s green initiatives while delivering innovative solutions for clients.</w:t>
      </w:r>
    </w:p>
    <w:p>
      <w:pPr>
        <w:pStyle w:val="BodyText"/>
      </w:pPr>
      <w:r>
        <w:t xml:space="preserve">My experience as an Electrician has not only focused on technical proficiency but also on building strong relationships with clients and colleagues. I understand that effective communication is key to ensuring projects are completed efficiently and with minimal disruption. In Amsterdam, where the cultural diversity of the population requires a nuanced approach, I have learned to collaborate with clients from various backgrounds to achieve their goals. Whether it’s troubleshooting an electrical issue in a historic building or installing advanced wiring for a new office space, I prioritize clarity, transparency, and professionalism at every stage.</w:t>
      </w:r>
    </w:p>
    <w:p>
      <w:pPr>
        <w:pStyle w:val="BodyText"/>
      </w:pPr>
      <w:r>
        <w:t xml:space="preserve">Amsterdam’s unique blend of tradition and modernity presents both challenges and opportunities for electricians. The city’s aging infrastructure demands careful planning to preserve its heritage while integrating modern electrical systems. I have worked on projects that required a delicate balance between preserving historical elements and upgrading electrical systems to meet contemporary standards. Additionally, the rise of smart cities in Amsterdam has driven demand for expertise in energy-efficient technologies and automated systems. My ability to stay current with industry trends ensures that I can provide solutions that align with the evolving needs of the Netherlands Amsterdam.</w:t>
      </w:r>
    </w:p>
    <w:p>
      <w:pPr>
        <w:pStyle w:val="BodyText"/>
      </w:pPr>
      <w:r>
        <w:t xml:space="preserve">What sets me apart as an Electrician is my dedication to continuous learning and improvement. I regularly attend training sessions and workshops to stay updated on the latest advancements in electrical technology. This commitment allows me to offer clients cutting-edge solutions that enhance safety, efficiency, and sustainability. For example, I have recently completed courses on energy management systems and IoT (Internet of Things) integration, which are increasingly relevant in Amsterdam’s tech-driven environment. I believe that staying ahead of industry developments is crucial for delivering exceptional service in a city as progressive as Amsterdam.</w:t>
      </w:r>
    </w:p>
    <w:p>
      <w:pPr>
        <w:pStyle w:val="BodyText"/>
      </w:pPr>
      <w:r>
        <w:t xml:space="preserve">Working in the Netherlands Amsterdam has also given me insight into the importance of cultural awareness and adaptability. The region’s emphasis on environmental responsibility and community collaboration resonates with my personal values. I am passionate about contributing to projects that not only meet technical requirements but also support the broader goals of sustainability and innovation. Whether it’s working on a residential project in a quiet neighborhood or a commercial development in the heart of the city, I approach every task with care, precision, and a focus on long-term value for clients.</w:t>
      </w:r>
    </w:p>
    <w:p>
      <w:pPr>
        <w:pStyle w:val="BodyText"/>
      </w:pPr>
      <w:r>
        <w:t xml:space="preserve">I am particularly drawn to [Company Name] because of its reputation for excellence and its commitment to delivering high-quality electrical services. Your dedication to customer satisfaction and adherence to safety standards aligns closely with my professional philosophy. I am eager to bring my skills, experience, and enthusiasm to your team, helping you maintain your position as a leader in the field of electrical services in the Netherlands Amsterdam.</w:t>
      </w:r>
    </w:p>
    <w:p>
      <w:pPr>
        <w:pStyle w:val="BodyText"/>
      </w:pPr>
      <w:r>
        <w:t xml:space="preserve">Thank you for considering my application. I would welcome the opportunity to discuss how my background and vision align with the goals of [Company Name]. I am available at [Your Phone Number] or [Your Email Address] and am happy to accommodate any further discussions at your convenience. I look forward to the possibility of contributing to your team and supporting the continued success of your organization in the vibrant city of Amsterdam.</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Netherlands Amsterdam</dc:title>
  <dc:creator/>
  <cp:keywords/>
  <dcterms:created xsi:type="dcterms:W3CDTF">2026-07-24T07:09:49Z</dcterms:created>
  <dcterms:modified xsi:type="dcterms:W3CDTF">2026-07-24T07:09:49Z</dcterms:modified>
</cp:coreProperties>
</file>

<file path=docProps/custom.xml><?xml version="1.0" encoding="utf-8"?>
<Properties xmlns="http://schemas.openxmlformats.org/officeDocument/2006/custom-properties" xmlns:vt="http://schemas.openxmlformats.org/officeDocument/2006/docPropsVTypes"/>
</file>